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D18C7D" w14:textId="77777777" w:rsidR="000B7E7A" w:rsidRDefault="000B7E7A" w:rsidP="000B7E7A">
      <w:pPr>
        <w:pStyle w:val="Compact"/>
        <w:numPr>
          <w:ilvl w:val="0"/>
          <w:numId w:val="1"/>
        </w:numPr>
        <w:ind w:hanging="360"/>
      </w:pPr>
      <w:r>
        <w:t>A compositional novelty index based on multidimensional ordination is straightforward to calculate and only requires species co-occurrence data for urban and reference pre-urban habitats.</w:t>
      </w:r>
    </w:p>
    <w:p w14:paraId="44077020" w14:textId="77777777" w:rsidR="000B7E7A" w:rsidRDefault="000B7E7A" w:rsidP="000B7E7A">
      <w:pPr>
        <w:pStyle w:val="Compact"/>
        <w:numPr>
          <w:ilvl w:val="0"/>
          <w:numId w:val="1"/>
        </w:numPr>
        <w:ind w:hanging="360"/>
      </w:pPr>
      <w:r>
        <w:t>Novelty was the highest for plant communities and the lowest for soil bacteria.</w:t>
      </w:r>
    </w:p>
    <w:p w14:paraId="6C6557DC" w14:textId="77777777" w:rsidR="000B7E7A" w:rsidRDefault="000B7E7A" w:rsidP="000B7E7A">
      <w:pPr>
        <w:pStyle w:val="Compact"/>
        <w:numPr>
          <w:ilvl w:val="0"/>
          <w:numId w:val="1"/>
        </w:numPr>
        <w:ind w:hanging="360"/>
      </w:pPr>
      <w:r>
        <w:t>Urban communities were markedly different from forest communities and relatively more like meadow communities.</w:t>
      </w:r>
    </w:p>
    <w:p w14:paraId="06E883C5" w14:textId="77777777" w:rsidR="000B7E7A" w:rsidRDefault="000B7E7A" w:rsidP="000B7E7A">
      <w:pPr>
        <w:pStyle w:val="Compact"/>
        <w:numPr>
          <w:ilvl w:val="0"/>
          <w:numId w:val="1"/>
        </w:numPr>
        <w:ind w:hanging="360"/>
      </w:pPr>
      <w:r>
        <w:t>Compositional novelty was highest in industrial vacant lots, and lowest in residential vacant lots.</w:t>
      </w:r>
    </w:p>
    <w:p w14:paraId="2113BEF6" w14:textId="77777777" w:rsidR="000B7E7A" w:rsidRDefault="000B7E7A" w:rsidP="000B7E7A">
      <w:pPr>
        <w:pStyle w:val="Compact"/>
        <w:numPr>
          <w:ilvl w:val="0"/>
          <w:numId w:val="1"/>
        </w:numPr>
        <w:ind w:hanging="360"/>
      </w:pPr>
      <w:r>
        <w:t>Park lawns were relatively close in composition to hay meadows.</w:t>
      </w:r>
    </w:p>
    <w:p w14:paraId="4781B2EA" w14:textId="77777777" w:rsidR="00587E26" w:rsidRPr="000B7E7A" w:rsidRDefault="00587E26">
      <w:pPr>
        <w:rPr>
          <w:lang w:val="en-US"/>
        </w:rPr>
      </w:pPr>
    </w:p>
    <w:sectPr w:rsidR="00587E26" w:rsidRPr="000B7E7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7120672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0935480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5B35"/>
    <w:rsid w:val="000B7E7A"/>
    <w:rsid w:val="00245B35"/>
    <w:rsid w:val="00587E26"/>
    <w:rsid w:val="006646C2"/>
    <w:rsid w:val="00CD1428"/>
    <w:rsid w:val="00CD62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B910F"/>
  <w15:chartTrackingRefBased/>
  <w15:docId w15:val="{B9E0DB12-FF64-4EC3-936F-E17638FAC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245B3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245B3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245B3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245B3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245B3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245B3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245B3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245B3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245B3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245B3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245B3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245B3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245B35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245B35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245B35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245B35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245B35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245B35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245B3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245B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245B3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245B3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245B3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245B35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245B35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245B35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245B3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245B35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245B35"/>
    <w:rPr>
      <w:b/>
      <w:bCs/>
      <w:smallCaps/>
      <w:color w:val="0F4761" w:themeColor="accent1" w:themeShade="BF"/>
      <w:spacing w:val="5"/>
    </w:rPr>
  </w:style>
  <w:style w:type="paragraph" w:customStyle="1" w:styleId="Compact">
    <w:name w:val="Compact"/>
    <w:basedOn w:val="Textoindependiente"/>
    <w:qFormat/>
    <w:rsid w:val="00245B35"/>
    <w:pPr>
      <w:spacing w:before="36" w:after="36" w:line="480" w:lineRule="auto"/>
      <w:jc w:val="both"/>
    </w:pPr>
    <w:rPr>
      <w:rFonts w:ascii="Times New Roman" w:hAnsi="Times New Roman"/>
      <w:kern w:val="0"/>
      <w:sz w:val="24"/>
      <w:szCs w:val="24"/>
      <w:lang w:val="en-US"/>
      <w14:ligatures w14:val="none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245B35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245B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3</Words>
  <Characters>461</Characters>
  <Application>Microsoft Office Word</Application>
  <DocSecurity>0</DocSecurity>
  <Lines>3</Lines>
  <Paragraphs>1</Paragraphs>
  <ScaleCrop>false</ScaleCrop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FERNANDEZ PASCUAL</dc:creator>
  <cp:keywords/>
  <dc:description/>
  <cp:lastModifiedBy>EDUARDO FERNANDEZ PASCUAL</cp:lastModifiedBy>
  <cp:revision>2</cp:revision>
  <dcterms:created xsi:type="dcterms:W3CDTF">2025-03-18T12:08:00Z</dcterms:created>
  <dcterms:modified xsi:type="dcterms:W3CDTF">2025-07-07T08:25:00Z</dcterms:modified>
</cp:coreProperties>
</file>